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8EB0" w14:textId="77777777" w:rsidR="00EB5913" w:rsidRDefault="00EB5913">
      <w:r>
        <w:t>DATA</w:t>
      </w:r>
    </w:p>
    <w:p w14:paraId="02D865BC" w14:textId="56CA7B30" w:rsidR="00170BE8" w:rsidRDefault="00170BE8" w:rsidP="00EB5913">
      <w:pPr>
        <w:pStyle w:val="ListParagraph"/>
        <w:numPr>
          <w:ilvl w:val="0"/>
          <w:numId w:val="2"/>
        </w:numPr>
      </w:pPr>
      <w:r>
        <w:t xml:space="preserve">Kaggle Data: </w:t>
      </w:r>
      <w:hyperlink r:id="rId5" w:history="1">
        <w:r>
          <w:rPr>
            <w:rStyle w:val="Hyperlink"/>
          </w:rPr>
          <w:t>So, You Have a Diagnostic Test Result | Kaggle</w:t>
        </w:r>
      </w:hyperlink>
    </w:p>
    <w:p w14:paraId="16FA3A7A" w14:textId="47AB1989" w:rsidR="00170BE8" w:rsidRDefault="00170BE8" w:rsidP="00EB5913">
      <w:pPr>
        <w:pStyle w:val="ListParagraph"/>
        <w:numPr>
          <w:ilvl w:val="0"/>
          <w:numId w:val="2"/>
        </w:numPr>
      </w:pPr>
      <w:r>
        <w:t xml:space="preserve">Kaggle Data: </w:t>
      </w:r>
      <w:hyperlink r:id="rId6" w:history="1">
        <w:r>
          <w:rPr>
            <w:rStyle w:val="Hyperlink"/>
          </w:rPr>
          <w:t>Health Nutrition and Population Statistics | Kaggle</w:t>
        </w:r>
      </w:hyperlink>
    </w:p>
    <w:p w14:paraId="528E706E" w14:textId="15FE5A1A" w:rsidR="00EB5913" w:rsidRDefault="00EB5913" w:rsidP="00EB5913">
      <w:pPr>
        <w:pStyle w:val="ListParagraph"/>
        <w:numPr>
          <w:ilvl w:val="0"/>
          <w:numId w:val="2"/>
        </w:numPr>
      </w:pPr>
      <w:r>
        <w:t xml:space="preserve">Sharing Respondents Suffering: </w:t>
      </w:r>
      <w:hyperlink r:id="rId7" w:anchor=":~:text=A%202019%20survey%20conducted%20in%20India%20revealed%20that,17%20percent%20and%2010%20percent%20of%20respondents%2C%20respectively." w:history="1">
        <w:r>
          <w:rPr>
            <w:rStyle w:val="Hyperlink"/>
          </w:rPr>
          <w:t>India: most common health conditions by health problem | Statista</w:t>
        </w:r>
      </w:hyperlink>
    </w:p>
    <w:p w14:paraId="0EC12136" w14:textId="54A00A5A" w:rsidR="00170BE8" w:rsidRDefault="00170BE8"/>
    <w:p w14:paraId="1ABA1143" w14:textId="742E3F98" w:rsidR="00EB5913" w:rsidRDefault="00EB5913">
      <w:r>
        <w:t>INFORMATION</w:t>
      </w:r>
    </w:p>
    <w:p w14:paraId="05673E2F" w14:textId="2326E7DC" w:rsidR="00EB5913" w:rsidRDefault="00EB5913" w:rsidP="00EB5913">
      <w:pPr>
        <w:pStyle w:val="ListParagraph"/>
        <w:numPr>
          <w:ilvl w:val="0"/>
          <w:numId w:val="3"/>
        </w:numPr>
      </w:pPr>
      <w:r>
        <w:t xml:space="preserve">Chronic Disease: </w:t>
      </w:r>
      <w:hyperlink r:id="rId8" w:history="1">
        <w:r>
          <w:rPr>
            <w:rStyle w:val="Hyperlink"/>
          </w:rPr>
          <w:t>Chronic Diseases - Search (bing.com)</w:t>
        </w:r>
      </w:hyperlink>
    </w:p>
    <w:p w14:paraId="518C54B8" w14:textId="612F226D" w:rsidR="00170BE8" w:rsidRDefault="00170BE8" w:rsidP="00EB5913">
      <w:pPr>
        <w:pStyle w:val="ListParagraph"/>
        <w:numPr>
          <w:ilvl w:val="0"/>
          <w:numId w:val="3"/>
        </w:numPr>
      </w:pPr>
      <w:r>
        <w:t xml:space="preserve">Medical Conditions: </w:t>
      </w:r>
      <w:hyperlink r:id="rId9" w:history="1">
        <w:r>
          <w:rPr>
            <w:rStyle w:val="Hyperlink"/>
          </w:rPr>
          <w:t>Drugs by Medical Conditions (medindia.net)</w:t>
        </w:r>
      </w:hyperlink>
    </w:p>
    <w:p w14:paraId="0308B362" w14:textId="0C8681E7" w:rsidR="00EB5913" w:rsidRDefault="00EB5913" w:rsidP="00EB5913">
      <w:pPr>
        <w:pStyle w:val="ListParagraph"/>
        <w:numPr>
          <w:ilvl w:val="0"/>
          <w:numId w:val="3"/>
        </w:numPr>
      </w:pPr>
      <w:r>
        <w:t xml:space="preserve">Healthcare Sector: </w:t>
      </w:r>
      <w:hyperlink r:id="rId10" w:history="1">
        <w:r>
          <w:rPr>
            <w:rStyle w:val="Hyperlink"/>
          </w:rPr>
          <w:t xml:space="preserve">facts about health sector in </w:t>
        </w:r>
        <w:proofErr w:type="spellStart"/>
        <w:r>
          <w:rPr>
            <w:rStyle w:val="Hyperlink"/>
          </w:rPr>
          <w:t>india</w:t>
        </w:r>
        <w:proofErr w:type="spellEnd"/>
        <w:r>
          <w:rPr>
            <w:rStyle w:val="Hyperlink"/>
          </w:rPr>
          <w:t xml:space="preserve"> - Search (bing.com)</w:t>
        </w:r>
      </w:hyperlink>
    </w:p>
    <w:p w14:paraId="65BE619C" w14:textId="43468228" w:rsidR="00EB5913" w:rsidRDefault="00EB5913" w:rsidP="00EB5913">
      <w:pPr>
        <w:pStyle w:val="ListParagraph"/>
        <w:numPr>
          <w:ilvl w:val="0"/>
          <w:numId w:val="3"/>
        </w:numPr>
      </w:pPr>
      <w:r>
        <w:t xml:space="preserve">Healthcare: </w:t>
      </w:r>
      <w:hyperlink r:id="rId11" w:history="1">
        <w:r>
          <w:rPr>
            <w:rStyle w:val="Hyperlink"/>
          </w:rPr>
          <w:t>Healthcare Industry in India, Indian Healthcare Sector, Invest... (investindia.gov.in)</w:t>
        </w:r>
      </w:hyperlink>
    </w:p>
    <w:p w14:paraId="6044CB38" w14:textId="02C1590A" w:rsidR="00EB5913" w:rsidRDefault="00EB5913" w:rsidP="00EB5913">
      <w:pPr>
        <w:pStyle w:val="ListParagraph"/>
        <w:numPr>
          <w:ilvl w:val="0"/>
          <w:numId w:val="3"/>
        </w:numPr>
      </w:pPr>
      <w:r>
        <w:t xml:space="preserve">Healthcare Industry: </w:t>
      </w:r>
      <w:hyperlink r:id="rId12" w:history="1">
        <w:r>
          <w:rPr>
            <w:rStyle w:val="Hyperlink"/>
          </w:rPr>
          <w:t>Healthcare Industry in India: An overview (</w:t>
        </w:r>
        <w:proofErr w:type="spellStart"/>
        <w:proofErr w:type="gramStart"/>
        <w:r>
          <w:rPr>
            <w:rStyle w:val="Hyperlink"/>
          </w:rPr>
          <w:t>newshour.press</w:t>
        </w:r>
        <w:proofErr w:type="spellEnd"/>
        <w:proofErr w:type="gramEnd"/>
        <w:r>
          <w:rPr>
            <w:rStyle w:val="Hyperlink"/>
          </w:rPr>
          <w:t>)</w:t>
        </w:r>
      </w:hyperlink>
    </w:p>
    <w:p w14:paraId="4BAE05DF" w14:textId="2DE7CDCD" w:rsidR="00EB5913" w:rsidRDefault="00EB5913" w:rsidP="00EB5913">
      <w:pPr>
        <w:pStyle w:val="ListParagraph"/>
        <w:numPr>
          <w:ilvl w:val="0"/>
          <w:numId w:val="3"/>
        </w:numPr>
      </w:pPr>
      <w:r>
        <w:t xml:space="preserve">% people with health problems: </w:t>
      </w:r>
      <w:hyperlink r:id="rId13" w:history="1">
        <w:r>
          <w:rPr>
            <w:rStyle w:val="Hyperlink"/>
          </w:rPr>
          <w:t xml:space="preserve">% people with health problems in </w:t>
        </w:r>
        <w:proofErr w:type="spellStart"/>
        <w:r>
          <w:rPr>
            <w:rStyle w:val="Hyperlink"/>
          </w:rPr>
          <w:t>india</w:t>
        </w:r>
        <w:proofErr w:type="spellEnd"/>
        <w:r>
          <w:rPr>
            <w:rStyle w:val="Hyperlink"/>
          </w:rPr>
          <w:t xml:space="preserve"> - Search (bing.com)</w:t>
        </w:r>
      </w:hyperlink>
    </w:p>
    <w:p w14:paraId="01A6AC21" w14:textId="1E910289" w:rsidR="00EB5913" w:rsidRDefault="00EB5913" w:rsidP="00EB5913">
      <w:pPr>
        <w:pStyle w:val="ListParagraph"/>
        <w:numPr>
          <w:ilvl w:val="0"/>
          <w:numId w:val="3"/>
        </w:numPr>
      </w:pPr>
      <w:r>
        <w:t xml:space="preserve">Health in India: </w:t>
      </w:r>
      <w:hyperlink r:id="rId14" w:history="1">
        <w:r>
          <w:rPr>
            <w:rStyle w:val="Hyperlink"/>
          </w:rPr>
          <w:t>Health in India - Wikipedia</w:t>
        </w:r>
      </w:hyperlink>
    </w:p>
    <w:p w14:paraId="4849BC57" w14:textId="22483D2A" w:rsidR="00EB5913" w:rsidRDefault="00EB5913"/>
    <w:p w14:paraId="485F2A0E" w14:textId="3B7B9D59" w:rsidR="00EB5913" w:rsidRDefault="00EB5913" w:rsidP="00EB5913">
      <w:pPr>
        <w:jc w:val="center"/>
      </w:pPr>
      <w:r>
        <w:t>WEB APPLICATION</w:t>
      </w:r>
    </w:p>
    <w:p w14:paraId="10502EE9" w14:textId="77777777" w:rsidR="00EB5913" w:rsidRDefault="00EB5913" w:rsidP="00EB5913">
      <w:pPr>
        <w:jc w:val="center"/>
      </w:pPr>
    </w:p>
    <w:p w14:paraId="6A6C1A0F" w14:textId="57DD8861" w:rsidR="00EB5913" w:rsidRDefault="00EB5913" w:rsidP="00EB5913">
      <w:pPr>
        <w:pStyle w:val="ListParagraph"/>
        <w:numPr>
          <w:ilvl w:val="0"/>
          <w:numId w:val="5"/>
        </w:numPr>
      </w:pPr>
      <w:hyperlink r:id="rId15" w:history="1">
        <w:r>
          <w:rPr>
            <w:rStyle w:val="Hyperlink"/>
          </w:rPr>
          <w:t xml:space="preserve">(3347) Responsive Website Design | With Background Video Slider - Travel Website - HTML CSS &amp; </w:t>
        </w:r>
        <w:proofErr w:type="spellStart"/>
        <w:r>
          <w:rPr>
            <w:rStyle w:val="Hyperlink"/>
          </w:rPr>
          <w:t>Javascript</w:t>
        </w:r>
        <w:proofErr w:type="spellEnd"/>
        <w:r>
          <w:rPr>
            <w:rStyle w:val="Hyperlink"/>
          </w:rPr>
          <w:t xml:space="preserve"> - YouTube</w:t>
        </w:r>
      </w:hyperlink>
    </w:p>
    <w:p w14:paraId="5F2C4166" w14:textId="359ED945" w:rsidR="00EB5913" w:rsidRDefault="00EB5913" w:rsidP="00EB5913"/>
    <w:p w14:paraId="2A01FD37" w14:textId="2D286AFD" w:rsidR="00EB5913" w:rsidRDefault="00EB5913" w:rsidP="00EB5913">
      <w:r>
        <w:t>EXPLORE</w:t>
      </w:r>
    </w:p>
    <w:p w14:paraId="029D272F" w14:textId="552E3B7F" w:rsidR="00EB5913" w:rsidRDefault="00EB5913" w:rsidP="00EB5913">
      <w:r>
        <w:t>BREAST CANCER</w:t>
      </w:r>
    </w:p>
    <w:p w14:paraId="69AD5A44" w14:textId="280A0E89" w:rsidR="00EB5913" w:rsidRDefault="00EB5913" w:rsidP="00EB5913">
      <w:pPr>
        <w:pStyle w:val="ListParagraph"/>
        <w:numPr>
          <w:ilvl w:val="0"/>
          <w:numId w:val="6"/>
        </w:numPr>
      </w:pPr>
      <w:hyperlink r:id="rId16" w:history="1">
        <w:r>
          <w:rPr>
            <w:rStyle w:val="Hyperlink"/>
          </w:rPr>
          <w:t>breast cancer - Search (bing.com)</w:t>
        </w:r>
      </w:hyperlink>
    </w:p>
    <w:p w14:paraId="24DC5DC3" w14:textId="61F7A108" w:rsidR="00EB5913" w:rsidRDefault="00EB5913" w:rsidP="00EB5913">
      <w:pPr>
        <w:pStyle w:val="ListParagraph"/>
        <w:numPr>
          <w:ilvl w:val="0"/>
          <w:numId w:val="6"/>
        </w:numPr>
      </w:pPr>
      <w:hyperlink r:id="rId17" w:history="1">
        <w:r>
          <w:rPr>
            <w:rStyle w:val="Hyperlink"/>
          </w:rPr>
          <w:t>Breast cancer: Symptoms, causes, stages, types, and more (medicalnewstoday.com)</w:t>
        </w:r>
      </w:hyperlink>
    </w:p>
    <w:p w14:paraId="73E9A4F1" w14:textId="77777777" w:rsidR="00EB5913" w:rsidRDefault="00EB5913" w:rsidP="00EB5913">
      <w:pPr>
        <w:pStyle w:val="ListParagraph"/>
      </w:pPr>
    </w:p>
    <w:p w14:paraId="42E7A311" w14:textId="3FD7498F" w:rsidR="00EB5913" w:rsidRDefault="00EB5913">
      <w:r>
        <w:t>DASHBOARD</w:t>
      </w:r>
    </w:p>
    <w:p w14:paraId="19501BF8" w14:textId="2EBB721B" w:rsidR="00EB5913" w:rsidRDefault="00EB5913" w:rsidP="00EB5913">
      <w:pPr>
        <w:pStyle w:val="ListParagraph"/>
        <w:numPr>
          <w:ilvl w:val="0"/>
          <w:numId w:val="1"/>
        </w:numPr>
      </w:pPr>
      <w:hyperlink r:id="rId18" w:history="1">
        <w:r>
          <w:rPr>
            <w:rStyle w:val="Hyperlink"/>
          </w:rPr>
          <w:t>(3347) Python dashboard html - YouTube</w:t>
        </w:r>
      </w:hyperlink>
    </w:p>
    <w:p w14:paraId="681537E5" w14:textId="1E908544" w:rsidR="00EB5913" w:rsidRDefault="00EB5913" w:rsidP="00EB5913">
      <w:pPr>
        <w:pStyle w:val="ListParagraph"/>
        <w:numPr>
          <w:ilvl w:val="0"/>
          <w:numId w:val="1"/>
        </w:numPr>
      </w:pPr>
      <w:hyperlink r:id="rId19" w:history="1">
        <w:r>
          <w:rPr>
            <w:rStyle w:val="Hyperlink"/>
          </w:rPr>
          <w:t xml:space="preserve">(3347) Complete Dashboard Design HTML, CSS &amp; </w:t>
        </w:r>
        <w:proofErr w:type="spellStart"/>
        <w:r>
          <w:rPr>
            <w:rStyle w:val="Hyperlink"/>
          </w:rPr>
          <w:t>Plotly</w:t>
        </w:r>
        <w:proofErr w:type="spellEnd"/>
        <w:r>
          <w:rPr>
            <w:rStyle w:val="Hyperlink"/>
          </w:rPr>
          <w:t xml:space="preserve"> JS | Advanced Dashboard </w:t>
        </w:r>
        <w:proofErr w:type="gramStart"/>
        <w:r>
          <w:rPr>
            <w:rStyle w:val="Hyperlink"/>
          </w:rPr>
          <w:t>From</w:t>
        </w:r>
        <w:proofErr w:type="gramEnd"/>
        <w:r>
          <w:rPr>
            <w:rStyle w:val="Hyperlink"/>
          </w:rPr>
          <w:t xml:space="preserve"> Scratch - YouTube</w:t>
        </w:r>
      </w:hyperlink>
    </w:p>
    <w:p w14:paraId="41A03271" w14:textId="3E0C4BD5" w:rsidR="00EB5913" w:rsidRDefault="00EB5913" w:rsidP="00EB5913"/>
    <w:p w14:paraId="78C60F4E" w14:textId="67584C6E" w:rsidR="00EB5913" w:rsidRDefault="00EB5913" w:rsidP="00EB5913">
      <w:r>
        <w:t>CONTACT</w:t>
      </w:r>
    </w:p>
    <w:p w14:paraId="5B393DFF" w14:textId="4BC250E1" w:rsidR="00EB5913" w:rsidRDefault="00EB5913" w:rsidP="00EB5913">
      <w:pPr>
        <w:pStyle w:val="ListParagraph"/>
        <w:numPr>
          <w:ilvl w:val="0"/>
          <w:numId w:val="4"/>
        </w:numPr>
      </w:pPr>
      <w:hyperlink r:id="rId20" w:history="1">
        <w:r>
          <w:rPr>
            <w:rStyle w:val="Hyperlink"/>
          </w:rPr>
          <w:t>how to send mail to someone how has subscribed to my website - Search (bing.com)</w:t>
        </w:r>
      </w:hyperlink>
    </w:p>
    <w:p w14:paraId="5C198CBE" w14:textId="77777777" w:rsidR="00EB5913" w:rsidRDefault="00EB5913" w:rsidP="00EB5913"/>
    <w:sectPr w:rsidR="00EB59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55A"/>
    <w:multiLevelType w:val="hybridMultilevel"/>
    <w:tmpl w:val="1F5EA7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B155B"/>
    <w:multiLevelType w:val="hybridMultilevel"/>
    <w:tmpl w:val="1FA674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22862"/>
    <w:multiLevelType w:val="hybridMultilevel"/>
    <w:tmpl w:val="41C486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C6F26"/>
    <w:multiLevelType w:val="hybridMultilevel"/>
    <w:tmpl w:val="FCDAD9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201E6D"/>
    <w:multiLevelType w:val="hybridMultilevel"/>
    <w:tmpl w:val="8586D8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07E64"/>
    <w:multiLevelType w:val="hybridMultilevel"/>
    <w:tmpl w:val="5C42D6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0085647">
    <w:abstractNumId w:val="0"/>
  </w:num>
  <w:num w:numId="2" w16cid:durableId="1104150784">
    <w:abstractNumId w:val="3"/>
  </w:num>
  <w:num w:numId="3" w16cid:durableId="2107648724">
    <w:abstractNumId w:val="4"/>
  </w:num>
  <w:num w:numId="4" w16cid:durableId="1388727044">
    <w:abstractNumId w:val="1"/>
  </w:num>
  <w:num w:numId="5" w16cid:durableId="1007443131">
    <w:abstractNumId w:val="5"/>
  </w:num>
  <w:num w:numId="6" w16cid:durableId="19736284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NDQwtTA0MTUzNDdW0lEKTi0uzszPAykwrAUARgLUgCwAAAA="/>
  </w:docVars>
  <w:rsids>
    <w:rsidRoot w:val="00170BE8"/>
    <w:rsid w:val="00170BE8"/>
    <w:rsid w:val="002E3823"/>
    <w:rsid w:val="00821DF3"/>
    <w:rsid w:val="00EB5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1E212"/>
  <w15:chartTrackingRefBased/>
  <w15:docId w15:val="{E9CA7639-0DF0-4601-A0EF-71D6D5BF7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70BE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B59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ng.com/search?q=Chronic+Diseases&amp;FORM=AWRE" TargetMode="External"/><Relationship Id="rId13" Type="http://schemas.openxmlformats.org/officeDocument/2006/relationships/hyperlink" Target="https://www.bing.com/search?q=%25+people+with+health+problems+in+india&amp;qs=n&amp;form=QBRE&amp;sp=-1&amp;pq=%25+people+withhealth+problems+in+india&amp;sc=0-37&amp;sk=&amp;cvid=298DF64D45654A1CB6AB38636019A22F&amp;ghsh=0&amp;ghacc=0&amp;ghpl=" TargetMode="External"/><Relationship Id="rId18" Type="http://schemas.openxmlformats.org/officeDocument/2006/relationships/hyperlink" Target="https://www.youtube.com/results?search_query=Python+dashboard+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statista.com/statistics/1250214/india-most-common-health-conditions-by-health-problem/" TargetMode="External"/><Relationship Id="rId12" Type="http://schemas.openxmlformats.org/officeDocument/2006/relationships/hyperlink" Target="https://www.newshour.press/health/healthcare-industry-in-india-an-overview/amp/" TargetMode="External"/><Relationship Id="rId17" Type="http://schemas.openxmlformats.org/officeDocument/2006/relationships/hyperlink" Target="https://www.medicalnewstoday.com/articles/37136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ing.com/search?q=breast+cancer&amp;cvid=5c9d9f9a428f4df1b5f6579b1e63b309&amp;aqs=edge.0.69i59j46j69i57j0l5j69i60.7087j0j1&amp;pglt=41&amp;FORM=ANNTA1&amp;PC=ACTS" TargetMode="External"/><Relationship Id="rId20" Type="http://schemas.openxmlformats.org/officeDocument/2006/relationships/hyperlink" Target="https://www.bing.com/search?q=how+to+send+mail+to+someone+how+has+subscribed+to+my+website&amp;cvid=dda5d2b30d7d41bf839fdf5eafb693f9&amp;aqs=edge..69i57.44638j0j1&amp;pglt=297&amp;FORM=ANNTA1&amp;PC=ACT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theworldbank/health-nutrition-and-population-statistics" TargetMode="External"/><Relationship Id="rId11" Type="http://schemas.openxmlformats.org/officeDocument/2006/relationships/hyperlink" Target="https://www.investindia.gov.in/sector/healthcare" TargetMode="External"/><Relationship Id="rId5" Type="http://schemas.openxmlformats.org/officeDocument/2006/relationships/hyperlink" Target="https://www.kaggle.com/code/tentotheminus9/so-you-have-a-diagnostic-test-result" TargetMode="External"/><Relationship Id="rId15" Type="http://schemas.openxmlformats.org/officeDocument/2006/relationships/hyperlink" Target="https://www.youtube.com/watch?v=ThaIBFd387A" TargetMode="External"/><Relationship Id="rId10" Type="http://schemas.openxmlformats.org/officeDocument/2006/relationships/hyperlink" Target="https://www.bing.com/search?q=facts+about+health+sector+in+india&amp;qs=n&amp;form=QBRE&amp;sp=-1&amp;pq=facts+about+health+sector+in+india&amp;sc=0-34&amp;sk=&amp;cvid=525817A770AF4A65859C4F71F9C3D487&amp;ghsh=0&amp;ghacc=0&amp;ghpl=&amp;ntref=1" TargetMode="External"/><Relationship Id="rId19" Type="http://schemas.openxmlformats.org/officeDocument/2006/relationships/hyperlink" Target="https://www.youtube.com/watch?v=ehAaFAASCe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dindia.net/drugs/medical-condition/" TargetMode="External"/><Relationship Id="rId14" Type="http://schemas.openxmlformats.org/officeDocument/2006/relationships/hyperlink" Target="https://en.wikipedia.org/wiki/Health_in_India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pal</dc:creator>
  <cp:keywords/>
  <dc:description/>
  <cp:lastModifiedBy>Utpal</cp:lastModifiedBy>
  <cp:revision>1</cp:revision>
  <dcterms:created xsi:type="dcterms:W3CDTF">2022-11-28T06:37:00Z</dcterms:created>
  <dcterms:modified xsi:type="dcterms:W3CDTF">2022-11-28T07:22:00Z</dcterms:modified>
</cp:coreProperties>
</file>